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2852" w:rsidRDefault="00F06DF8">
      <w:pPr>
        <w:rPr>
          <w:rFonts w:ascii="Arial" w:hAnsi="Arial"/>
          <w:b/>
          <w:bCs/>
        </w:rPr>
      </w:pPr>
      <w:r>
        <w:rPr>
          <w:rFonts w:ascii="Arial" w:eastAsiaTheme="minorEastAsia" w:hAnsi="Arial" w:hint="eastAsia"/>
          <w:b/>
          <w:bCs/>
          <w:u w:val="single"/>
          <w:lang w:eastAsia="zh-CN"/>
        </w:rPr>
        <w:t>`</w:t>
      </w:r>
      <w:bookmarkStart w:id="0" w:name="_GoBack"/>
      <w:bookmarkEnd w:id="0"/>
      <w:r w:rsidR="00B1203B">
        <w:rPr>
          <w:rFonts w:ascii="Arial" w:hAnsi="Arial"/>
          <w:b/>
          <w:bCs/>
          <w:u w:val="single"/>
        </w:rPr>
        <w:t>SECTION A</w:t>
      </w:r>
      <w:r w:rsidR="00B1203B">
        <w:rPr>
          <w:rFonts w:ascii="Arial" w:hAnsi="Arial"/>
          <w:b/>
          <w:bCs/>
        </w:rPr>
        <w:tab/>
      </w:r>
      <w:r w:rsidR="00B1203B">
        <w:rPr>
          <w:rFonts w:ascii="Arial" w:hAnsi="Arial"/>
          <w:b/>
          <w:bCs/>
        </w:rPr>
        <w:tab/>
      </w:r>
      <w:r w:rsidR="00B1203B">
        <w:rPr>
          <w:rFonts w:ascii="Arial" w:hAnsi="Arial"/>
          <w:b/>
          <w:bCs/>
        </w:rPr>
        <w:tab/>
      </w:r>
      <w:r w:rsidR="00B1203B">
        <w:rPr>
          <w:rFonts w:ascii="Arial" w:hAnsi="Arial"/>
          <w:b/>
          <w:bCs/>
        </w:rPr>
        <w:tab/>
      </w:r>
      <w:r w:rsidR="00B1203B">
        <w:rPr>
          <w:rFonts w:ascii="Arial" w:hAnsi="Arial"/>
          <w:b/>
          <w:bCs/>
        </w:rPr>
        <w:tab/>
      </w:r>
    </w:p>
    <w:p w:rsidR="00C02852" w:rsidRDefault="00C02852"/>
    <w:p w:rsidR="00C02852" w:rsidRDefault="00B1203B">
      <w:pPr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PERSONAL PARTICULARS</w:t>
      </w:r>
    </w:p>
    <w:p w:rsidR="00C02852" w:rsidRDefault="00C02852">
      <w:pPr>
        <w:rPr>
          <w:rFonts w:ascii="Arial" w:hAnsi="Arial"/>
          <w:b/>
          <w:bCs/>
        </w:rPr>
      </w:pPr>
    </w:p>
    <w:p w:rsidR="00C02852" w:rsidRDefault="00B1203B">
      <w:pPr>
        <w:rPr>
          <w:rFonts w:ascii="Arial" w:hAnsi="Arial"/>
          <w:b/>
          <w:bCs/>
          <w:i/>
          <w:sz w:val="20"/>
        </w:rPr>
      </w:pPr>
      <w:proofErr w:type="gramStart"/>
      <w:r>
        <w:rPr>
          <w:rFonts w:ascii="Arial" w:hAnsi="Arial"/>
          <w:b/>
          <w:bCs/>
          <w:i/>
          <w:sz w:val="20"/>
        </w:rPr>
        <w:t>*Please</w:t>
      </w:r>
      <w:proofErr w:type="gramEnd"/>
      <w:r>
        <w:rPr>
          <w:rFonts w:ascii="Arial" w:hAnsi="Arial"/>
          <w:b/>
          <w:bCs/>
          <w:i/>
          <w:sz w:val="20"/>
        </w:rPr>
        <w:t xml:space="preserve"> attach a brief resume/CV of yourself with this form </w:t>
      </w:r>
    </w:p>
    <w:p w:rsidR="00C02852" w:rsidRDefault="00B1203B">
      <w:pPr>
        <w:rPr>
          <w:rFonts w:ascii="Arial" w:hAnsi="Arial"/>
          <w:b/>
          <w:bCs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628515</wp:posOffset>
                </wp:positionH>
                <wp:positionV relativeFrom="paragraph">
                  <wp:posOffset>140335</wp:posOffset>
                </wp:positionV>
                <wp:extent cx="1311275" cy="1621790"/>
                <wp:effectExtent l="0" t="0" r="22225" b="165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1275" cy="1621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:rsidR="00C02852" w:rsidRDefault="00C02852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:rsidR="00C02852" w:rsidRDefault="00C02852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:rsidR="00C02852" w:rsidRDefault="00C02852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:rsidR="00C02852" w:rsidRDefault="00B1203B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Insert your recent passport phot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Text Box 2" o:spid="_x0000_s1026" o:spt="202" type="#_x0000_t202" style="position:absolute;left:0pt;margin-left:364.45pt;margin-top:11.05pt;height:127.7pt;width:103.25pt;z-index:251659264;mso-width-relative:page;mso-height-relative:page;" fillcolor="#FFFFFF" filled="t" stroked="t" coordsize="21600,21600" o:gfxdata="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</w:p>
                    <w:p>
                      <w:pPr>
                        <w:jc w:val="center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</w:p>
                    <w:p>
                      <w:pPr>
                        <w:jc w:val="center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</w:p>
                    <w:p>
                      <w:pPr>
                        <w:jc w:val="center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Insert your recent passport photo here</w:t>
                      </w:r>
                    </w:p>
                  </w:txbxContent>
                </v:textbox>
              </v:shape>
            </w:pict>
          </mc:Fallback>
        </mc:AlternateContent>
      </w:r>
    </w:p>
    <w:p w:rsidR="00C02852" w:rsidRDefault="00C02852">
      <w:pPr>
        <w:rPr>
          <w:rFonts w:ascii="Arial" w:hAnsi="Arial"/>
          <w:b/>
          <w:bCs/>
        </w:rPr>
      </w:pPr>
    </w:p>
    <w:p w:rsidR="00C02852" w:rsidRDefault="00C02852">
      <w:pPr>
        <w:rPr>
          <w:rFonts w:ascii="Arial" w:hAnsi="Arial"/>
          <w:b/>
          <w:bCs/>
        </w:rPr>
      </w:pPr>
    </w:p>
    <w:p w:rsidR="00C02852" w:rsidRDefault="00C02852">
      <w:pPr>
        <w:rPr>
          <w:rFonts w:ascii="Arial" w:hAnsi="Arial"/>
          <w:b/>
          <w:bCs/>
        </w:rPr>
      </w:pPr>
    </w:p>
    <w:p w:rsidR="00C02852" w:rsidRDefault="00C02852">
      <w:pPr>
        <w:rPr>
          <w:rFonts w:ascii="Arial" w:hAnsi="Arial"/>
          <w:b/>
          <w:bCs/>
        </w:rPr>
      </w:pPr>
    </w:p>
    <w:p w:rsidR="00C02852" w:rsidRDefault="00C02852">
      <w:pPr>
        <w:rPr>
          <w:rFonts w:ascii="Arial" w:hAnsi="Arial"/>
          <w:b/>
          <w:bCs/>
        </w:rPr>
      </w:pPr>
    </w:p>
    <w:p w:rsidR="00C02852" w:rsidRDefault="00C02852">
      <w:pPr>
        <w:rPr>
          <w:rFonts w:ascii="Arial" w:hAnsi="Arial"/>
          <w:b/>
          <w:bCs/>
        </w:rPr>
      </w:pPr>
    </w:p>
    <w:p w:rsidR="00C02852" w:rsidRDefault="00C02852">
      <w:pPr>
        <w:rPr>
          <w:rFonts w:ascii="Arial" w:hAnsi="Arial"/>
          <w:b/>
          <w:bCs/>
        </w:rPr>
      </w:pPr>
    </w:p>
    <w:p w:rsidR="00C02852" w:rsidRDefault="00C02852">
      <w:pPr>
        <w:rPr>
          <w:rFonts w:ascii="Arial" w:hAnsi="Arial"/>
          <w:b/>
          <w:bCs/>
        </w:rPr>
      </w:pPr>
    </w:p>
    <w:p w:rsidR="00C02852" w:rsidRDefault="00C02852">
      <w:pPr>
        <w:rPr>
          <w:rFonts w:ascii="Arial" w:hAnsi="Arial"/>
          <w:b/>
          <w:bCs/>
        </w:rPr>
      </w:pPr>
    </w:p>
    <w:p w:rsidR="00C02852" w:rsidRDefault="00C02852"/>
    <w:tbl>
      <w:tblPr>
        <w:tblW w:w="9481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4693"/>
      </w:tblGrid>
      <w:tr w:rsidR="00C02852">
        <w:tc>
          <w:tcPr>
            <w:tcW w:w="4788" w:type="dxa"/>
          </w:tcPr>
          <w:p w:rsidR="00C02852" w:rsidRDefault="00B1203B">
            <w:pPr>
              <w:spacing w:before="120" w:after="120"/>
            </w:pPr>
            <w:r>
              <w:rPr>
                <w:rFonts w:ascii="Arial" w:hAnsi="Arial" w:cs="Arial"/>
              </w:rPr>
              <w:t xml:space="preserve">Name of nominee </w:t>
            </w:r>
          </w:p>
        </w:tc>
        <w:tc>
          <w:tcPr>
            <w:tcW w:w="4693" w:type="dxa"/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02852">
        <w:tc>
          <w:tcPr>
            <w:tcW w:w="4788" w:type="dxa"/>
          </w:tcPr>
          <w:p w:rsidR="00C02852" w:rsidRDefault="00B1203B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port number</w:t>
            </w:r>
          </w:p>
        </w:tc>
        <w:tc>
          <w:tcPr>
            <w:tcW w:w="4693" w:type="dxa"/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02852">
        <w:tc>
          <w:tcPr>
            <w:tcW w:w="4788" w:type="dxa"/>
          </w:tcPr>
          <w:p w:rsidR="00C02852" w:rsidRDefault="00B1203B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birth (</w:t>
            </w:r>
            <w:proofErr w:type="spellStart"/>
            <w:r>
              <w:rPr>
                <w:rFonts w:ascii="Arial" w:hAnsi="Arial" w:cs="Arial"/>
              </w:rPr>
              <w:t>dd</w:t>
            </w:r>
            <w:proofErr w:type="spellEnd"/>
            <w:r>
              <w:rPr>
                <w:rFonts w:ascii="Arial" w:hAnsi="Arial" w:cs="Arial"/>
              </w:rPr>
              <w:t>/mm/</w:t>
            </w:r>
            <w:proofErr w:type="spellStart"/>
            <w:r>
              <w:rPr>
                <w:rFonts w:ascii="Arial" w:hAnsi="Arial" w:cs="Arial"/>
              </w:rPr>
              <w:t>yyy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4693" w:type="dxa"/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02852">
        <w:tc>
          <w:tcPr>
            <w:tcW w:w="4788" w:type="dxa"/>
          </w:tcPr>
          <w:p w:rsidR="00900FEF" w:rsidRDefault="002D56AA" w:rsidP="002D56AA">
            <w:pPr>
              <w:spacing w:before="120" w:after="120"/>
              <w:rPr>
                <w:rFonts w:ascii="Arial" w:hAnsi="Arial" w:cs="Arial"/>
              </w:rPr>
            </w:pPr>
            <w:r w:rsidRPr="002D56AA">
              <w:rPr>
                <w:rFonts w:ascii="Arial" w:hAnsi="Arial" w:cs="Arial"/>
              </w:rPr>
              <w:t xml:space="preserve">Vaccination status </w:t>
            </w:r>
          </w:p>
          <w:p w:rsidR="00F86313" w:rsidRDefault="00900FEF" w:rsidP="002D56AA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 xml:space="preserve">- </w:t>
            </w:r>
            <w:r w:rsidR="00F86313">
              <w:rPr>
                <w:rFonts w:ascii="Arial" w:eastAsiaTheme="minorEastAsia" w:hAnsi="Arial" w:cs="Arial"/>
                <w:lang w:eastAsia="zh-CN"/>
              </w:rPr>
              <w:t>are you</w:t>
            </w:r>
            <w:r w:rsidR="00F86313">
              <w:rPr>
                <w:rFonts w:ascii="Arial" w:hAnsi="Arial" w:cs="Arial"/>
              </w:rPr>
              <w:t xml:space="preserve"> vaccinated or not?</w:t>
            </w:r>
          </w:p>
          <w:p w:rsidR="002D56AA" w:rsidRPr="00D62F0F" w:rsidRDefault="00900FEF" w:rsidP="002D56AA">
            <w:pPr>
              <w:spacing w:before="120" w:after="12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hAnsi="Arial" w:cs="Arial"/>
              </w:rPr>
              <w:t xml:space="preserve">- </w:t>
            </w:r>
            <w:proofErr w:type="gramStart"/>
            <w:r w:rsidR="002D56AA" w:rsidRPr="002D56AA">
              <w:rPr>
                <w:rFonts w:ascii="Arial" w:hAnsi="Arial" w:cs="Arial"/>
              </w:rPr>
              <w:t>how</w:t>
            </w:r>
            <w:proofErr w:type="gramEnd"/>
            <w:r w:rsidR="002D56AA" w:rsidRPr="002D56AA">
              <w:rPr>
                <w:rFonts w:ascii="Arial" w:hAnsi="Arial" w:cs="Arial"/>
              </w:rPr>
              <w:t xml:space="preserve"> many vaccination shots have been received</w:t>
            </w:r>
            <w:r w:rsidR="00D62F0F">
              <w:rPr>
                <w:rFonts w:ascii="Arial" w:hAnsi="Arial" w:cs="Arial"/>
              </w:rPr>
              <w:t xml:space="preserve"> and w</w:t>
            </w:r>
            <w:r w:rsidR="002D56AA" w:rsidRPr="002D56AA">
              <w:rPr>
                <w:rFonts w:ascii="Arial" w:hAnsi="Arial" w:cs="Arial"/>
              </w:rPr>
              <w:t>hen the last vaccination shot was</w:t>
            </w:r>
            <w:r w:rsidR="00D62F0F">
              <w:rPr>
                <w:rFonts w:ascii="Arial" w:hAnsi="Arial" w:cs="Arial"/>
              </w:rPr>
              <w:t>?</w:t>
            </w:r>
          </w:p>
          <w:p w:rsidR="00C02852" w:rsidRDefault="00D62F0F" w:rsidP="002D56AA">
            <w:pPr>
              <w:spacing w:before="120" w:after="12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-</w:t>
            </w:r>
            <w:r w:rsidR="00900FEF">
              <w:rPr>
                <w:rFonts w:ascii="Arial" w:hAnsi="Arial" w:cs="Arial"/>
              </w:rPr>
              <w:t xml:space="preserve"> </w:t>
            </w:r>
            <w:proofErr w:type="gramStart"/>
            <w:r w:rsidR="00C21775">
              <w:rPr>
                <w:rFonts w:ascii="Arial" w:hAnsi="Arial" w:cs="Arial"/>
              </w:rPr>
              <w:t>what</w:t>
            </w:r>
            <w:proofErr w:type="gramEnd"/>
            <w:r w:rsidR="00C21775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t</w:t>
            </w:r>
            <w:r w:rsidR="00C21775">
              <w:rPr>
                <w:rFonts w:ascii="Arial" w:hAnsi="Arial" w:cs="Arial"/>
              </w:rPr>
              <w:t xml:space="preserve">ype is the </w:t>
            </w:r>
            <w:r w:rsidR="002D56AA" w:rsidRPr="002D56AA">
              <w:rPr>
                <w:rFonts w:ascii="Arial" w:hAnsi="Arial" w:cs="Arial"/>
              </w:rPr>
              <w:t xml:space="preserve">vaccination </w:t>
            </w:r>
            <w:r w:rsidR="00C21775">
              <w:rPr>
                <w:rFonts w:ascii="Arial" w:hAnsi="Arial" w:cs="Arial"/>
              </w:rPr>
              <w:t xml:space="preserve">you </w:t>
            </w:r>
            <w:r w:rsidR="002D56AA" w:rsidRPr="002D56AA">
              <w:rPr>
                <w:rFonts w:ascii="Arial" w:hAnsi="Arial" w:cs="Arial"/>
              </w:rPr>
              <w:t>received</w:t>
            </w:r>
            <w:r w:rsidR="00C21775">
              <w:rPr>
                <w:rFonts w:ascii="Arial" w:hAnsi="Arial" w:cs="Arial"/>
              </w:rPr>
              <w:t>?</w:t>
            </w:r>
          </w:p>
        </w:tc>
        <w:tc>
          <w:tcPr>
            <w:tcW w:w="4693" w:type="dxa"/>
          </w:tcPr>
          <w:p w:rsidR="00C02852" w:rsidRDefault="00B1203B">
            <w:pPr>
              <w:spacing w:before="120" w:after="12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highlight w:val="yellow"/>
              </w:rPr>
              <w:t>&lt;Please attach screenshot of health app/vaccine certificate/other proof to your application&gt;&gt;</w:t>
            </w:r>
          </w:p>
        </w:tc>
      </w:tr>
      <w:tr w:rsidR="00C02852">
        <w:tc>
          <w:tcPr>
            <w:tcW w:w="4788" w:type="dxa"/>
          </w:tcPr>
          <w:p w:rsidR="00C02852" w:rsidRDefault="00B1203B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esent institution </w:t>
            </w:r>
          </w:p>
        </w:tc>
        <w:tc>
          <w:tcPr>
            <w:tcW w:w="4693" w:type="dxa"/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02852">
        <w:tc>
          <w:tcPr>
            <w:tcW w:w="4788" w:type="dxa"/>
          </w:tcPr>
          <w:p w:rsidR="00C02852" w:rsidRDefault="00B1203B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esent designation               </w:t>
            </w:r>
          </w:p>
        </w:tc>
        <w:tc>
          <w:tcPr>
            <w:tcW w:w="4693" w:type="dxa"/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02852">
        <w:tc>
          <w:tcPr>
            <w:tcW w:w="4788" w:type="dxa"/>
          </w:tcPr>
          <w:p w:rsidR="00C02852" w:rsidRDefault="00B1203B">
            <w:pPr>
              <w:spacing w:before="120" w:after="120"/>
            </w:pPr>
            <w:r>
              <w:rPr>
                <w:rFonts w:ascii="Arial" w:hAnsi="Arial" w:cs="Arial"/>
              </w:rPr>
              <w:t>Date joined present institution</w:t>
            </w:r>
          </w:p>
        </w:tc>
        <w:tc>
          <w:tcPr>
            <w:tcW w:w="4693" w:type="dxa"/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02852">
        <w:tc>
          <w:tcPr>
            <w:tcW w:w="4788" w:type="dxa"/>
          </w:tcPr>
          <w:p w:rsidR="00C02852" w:rsidRDefault="00B1203B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t appointments at educational institutions</w:t>
            </w:r>
          </w:p>
        </w:tc>
        <w:tc>
          <w:tcPr>
            <w:tcW w:w="4693" w:type="dxa"/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02852">
        <w:tc>
          <w:tcPr>
            <w:tcW w:w="4788" w:type="dxa"/>
          </w:tcPr>
          <w:p w:rsidR="00C02852" w:rsidRDefault="00B1203B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jects trained / teaching subjects</w:t>
            </w:r>
          </w:p>
        </w:tc>
        <w:tc>
          <w:tcPr>
            <w:tcW w:w="4693" w:type="dxa"/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02852">
        <w:tc>
          <w:tcPr>
            <w:tcW w:w="4788" w:type="dxa"/>
          </w:tcPr>
          <w:p w:rsidR="00C02852" w:rsidRDefault="00B1203B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wards / year / organisation </w:t>
            </w:r>
          </w:p>
        </w:tc>
        <w:tc>
          <w:tcPr>
            <w:tcW w:w="4693" w:type="dxa"/>
          </w:tcPr>
          <w:p w:rsidR="00C02852" w:rsidRDefault="00C02852">
            <w:pPr>
              <w:pStyle w:val="af1"/>
              <w:spacing w:before="120" w:after="120"/>
              <w:ind w:left="360"/>
              <w:rPr>
                <w:rFonts w:ascii="Arial" w:hAnsi="Arial" w:cs="Arial"/>
              </w:rPr>
            </w:pPr>
          </w:p>
        </w:tc>
      </w:tr>
      <w:tr w:rsidR="00C02852" w:rsidTr="00274D59">
        <w:tc>
          <w:tcPr>
            <w:tcW w:w="4788" w:type="dxa"/>
          </w:tcPr>
          <w:p w:rsidR="00C02852" w:rsidRDefault="00B1203B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 notable contributions / year and level of participation</w:t>
            </w:r>
          </w:p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  <w:p w:rsidR="00C02852" w:rsidRPr="00274D59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4693" w:type="dxa"/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02852">
        <w:tc>
          <w:tcPr>
            <w:tcW w:w="4788" w:type="dxa"/>
          </w:tcPr>
          <w:p w:rsidR="00C02852" w:rsidRDefault="00B1203B">
            <w:pPr>
              <w:spacing w:before="120" w:after="12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highlight w:val="yellow"/>
              </w:rPr>
              <w:lastRenderedPageBreak/>
              <w:t>1</w:t>
            </w:r>
            <w:r>
              <w:rPr>
                <w:rFonts w:ascii="Arial" w:hAnsi="Arial" w:cs="Arial"/>
                <w:highlight w:val="yellow"/>
                <w:vertAlign w:val="superscript"/>
              </w:rPr>
              <w:t>st</w:t>
            </w:r>
            <w:r>
              <w:rPr>
                <w:rFonts w:ascii="Arial" w:hAnsi="Arial" w:cs="Arial"/>
                <w:highlight w:val="yellow"/>
              </w:rPr>
              <w:t xml:space="preserve"> choice of preferred Institution* and/or course to be assigned to (e.g. Singapore Polytechnic, School of Business)</w:t>
            </w:r>
          </w:p>
        </w:tc>
        <w:tc>
          <w:tcPr>
            <w:tcW w:w="4693" w:type="dxa"/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02852">
        <w:tc>
          <w:tcPr>
            <w:tcW w:w="4788" w:type="dxa"/>
          </w:tcPr>
          <w:p w:rsidR="00C02852" w:rsidRDefault="00B1203B">
            <w:pPr>
              <w:spacing w:before="120" w:after="12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highlight w:val="yellow"/>
              </w:rPr>
              <w:t>2</w:t>
            </w:r>
            <w:r>
              <w:rPr>
                <w:rFonts w:ascii="Arial" w:hAnsi="Arial" w:cs="Arial"/>
                <w:highlight w:val="yellow"/>
                <w:vertAlign w:val="superscript"/>
              </w:rPr>
              <w:t>nd</w:t>
            </w:r>
            <w:r>
              <w:rPr>
                <w:rFonts w:ascii="Arial" w:hAnsi="Arial" w:cs="Arial"/>
                <w:highlight w:val="yellow"/>
              </w:rPr>
              <w:t xml:space="preserve"> choice of preferred Institution* and/or course to be assigned to</w:t>
            </w:r>
          </w:p>
        </w:tc>
        <w:tc>
          <w:tcPr>
            <w:tcW w:w="4693" w:type="dxa"/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9154F1">
        <w:tc>
          <w:tcPr>
            <w:tcW w:w="4788" w:type="dxa"/>
          </w:tcPr>
          <w:p w:rsidR="009154F1" w:rsidRDefault="00227EE2">
            <w:pPr>
              <w:spacing w:before="120" w:after="12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highlight w:val="yellow"/>
              </w:rPr>
              <w:t>3</w:t>
            </w:r>
            <w:r w:rsidRPr="000D0663">
              <w:rPr>
                <w:rFonts w:ascii="Arial" w:hAnsi="Arial" w:cs="Arial"/>
                <w:szCs w:val="18"/>
                <w:highlight w:val="yellow"/>
                <w:vertAlign w:val="superscript"/>
              </w:rPr>
              <w:t>rd</w:t>
            </w:r>
            <w:r w:rsidR="000D0663">
              <w:rPr>
                <w:rFonts w:ascii="Arial" w:hAnsi="Arial" w:cs="Arial"/>
                <w:szCs w:val="18"/>
                <w:highlight w:val="yellow"/>
                <w:vertAlign w:val="superscript"/>
              </w:rPr>
              <w:t xml:space="preserve"> </w:t>
            </w:r>
            <w:r w:rsidR="009154F1" w:rsidRPr="009154F1">
              <w:rPr>
                <w:rFonts w:ascii="Arial" w:hAnsi="Arial" w:cs="Arial"/>
                <w:highlight w:val="yellow"/>
              </w:rPr>
              <w:t>choice of preferred Institution* and/or course to be assigned to</w:t>
            </w:r>
          </w:p>
        </w:tc>
        <w:tc>
          <w:tcPr>
            <w:tcW w:w="4693" w:type="dxa"/>
          </w:tcPr>
          <w:p w:rsidR="009154F1" w:rsidRDefault="009154F1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:rsidR="00C02852" w:rsidRPr="00590857" w:rsidRDefault="00B1203B" w:rsidP="00590857">
      <w:pPr>
        <w:rPr>
          <w:rFonts w:ascii="Arial" w:hAnsi="Arial" w:cs="Arial"/>
          <w:i/>
          <w:iCs/>
          <w:sz w:val="20"/>
          <w:szCs w:val="20"/>
        </w:rPr>
      </w:pPr>
      <w:proofErr w:type="gramStart"/>
      <w:r>
        <w:rPr>
          <w:rFonts w:ascii="Arial" w:hAnsi="Arial" w:cs="Arial"/>
          <w:i/>
          <w:iCs/>
          <w:sz w:val="20"/>
          <w:szCs w:val="20"/>
        </w:rPr>
        <w:t>*Please</w:t>
      </w:r>
      <w:proofErr w:type="gramEnd"/>
      <w:r>
        <w:rPr>
          <w:rFonts w:ascii="Arial" w:hAnsi="Arial" w:cs="Arial"/>
          <w:i/>
          <w:iCs/>
          <w:sz w:val="20"/>
          <w:szCs w:val="20"/>
        </w:rPr>
        <w:t xml:space="preserve"> note that the institution you will be allocated to may not be your preferred institution</w:t>
      </w:r>
    </w:p>
    <w:p w:rsidR="00C02852" w:rsidRDefault="000D0663" w:rsidP="000D0663">
      <w:pPr>
        <w:tabs>
          <w:tab w:val="left" w:pos="3360"/>
        </w:tabs>
        <w:spacing w:after="120"/>
        <w:ind w:right="29"/>
        <w:jc w:val="both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ab/>
      </w:r>
    </w:p>
    <w:p w:rsidR="00C02852" w:rsidRDefault="00B1203B">
      <w:pPr>
        <w:spacing w:after="120"/>
        <w:ind w:right="29"/>
        <w:jc w:val="both"/>
        <w:rPr>
          <w:rFonts w:ascii="Arial" w:hAnsi="Arial"/>
          <w:b/>
          <w:bCs/>
          <w:u w:val="single"/>
        </w:rPr>
      </w:pPr>
      <w:r>
        <w:rPr>
          <w:rFonts w:ascii="Arial" w:hAnsi="Arial"/>
          <w:b/>
          <w:bCs/>
          <w:u w:val="single"/>
        </w:rPr>
        <w:t>SECTION B</w:t>
      </w:r>
    </w:p>
    <w:p w:rsidR="00C02852" w:rsidRDefault="00B1203B">
      <w:pPr>
        <w:spacing w:after="120"/>
        <w:ind w:left="7" w:right="29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 xml:space="preserve">MY PEN PROFILE </w:t>
      </w:r>
    </w:p>
    <w:p w:rsidR="00C02852" w:rsidRDefault="00B1203B">
      <w:pPr>
        <w:spacing w:after="120"/>
        <w:ind w:left="7" w:right="29"/>
        <w:jc w:val="both"/>
        <w:rPr>
          <w:rFonts w:ascii="Arial" w:hAnsi="Arial"/>
          <w:bCs/>
          <w:i/>
          <w:sz w:val="22"/>
          <w:szCs w:val="22"/>
        </w:rPr>
      </w:pPr>
      <w:r>
        <w:rPr>
          <w:rFonts w:ascii="Arial" w:hAnsi="Arial"/>
          <w:bCs/>
          <w:i/>
          <w:sz w:val="22"/>
          <w:szCs w:val="22"/>
        </w:rPr>
        <w:t xml:space="preserve">Please do not exceed </w:t>
      </w:r>
      <w:proofErr w:type="gramStart"/>
      <w:r>
        <w:rPr>
          <w:rFonts w:ascii="Arial" w:hAnsi="Arial"/>
          <w:bCs/>
          <w:i/>
          <w:sz w:val="22"/>
          <w:szCs w:val="22"/>
        </w:rPr>
        <w:t>2</w:t>
      </w:r>
      <w:proofErr w:type="gramEnd"/>
      <w:r>
        <w:rPr>
          <w:rFonts w:ascii="Arial" w:hAnsi="Arial"/>
          <w:bCs/>
          <w:i/>
          <w:sz w:val="22"/>
          <w:szCs w:val="22"/>
        </w:rPr>
        <w:t xml:space="preserve"> pages for this section.  Use Arial, font size 12. </w:t>
      </w:r>
    </w:p>
    <w:tbl>
      <w:tblPr>
        <w:tblW w:w="9481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4693"/>
      </w:tblGrid>
      <w:tr w:rsidR="00C02852">
        <w:tc>
          <w:tcPr>
            <w:tcW w:w="478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C02852" w:rsidRDefault="00B1203B">
            <w:pPr>
              <w:spacing w:before="120" w:after="120"/>
            </w:pPr>
            <w:r>
              <w:rPr>
                <w:rFonts w:ascii="Arial" w:hAnsi="Arial" w:cs="Arial"/>
              </w:rPr>
              <w:t>Present Institution</w:t>
            </w:r>
          </w:p>
        </w:tc>
        <w:tc>
          <w:tcPr>
            <w:tcW w:w="469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02852">
        <w:tc>
          <w:tcPr>
            <w:tcW w:w="478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C02852" w:rsidRDefault="00B1203B">
            <w:pPr>
              <w:spacing w:before="120" w:after="120"/>
            </w:pPr>
            <w:r>
              <w:rPr>
                <w:rFonts w:ascii="Arial" w:hAnsi="Arial" w:cs="Arial"/>
              </w:rPr>
              <w:t>Name of Nominee</w:t>
            </w:r>
          </w:p>
        </w:tc>
        <w:tc>
          <w:tcPr>
            <w:tcW w:w="469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C02852" w:rsidRDefault="00C0285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02852">
        <w:tc>
          <w:tcPr>
            <w:tcW w:w="9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852" w:rsidRDefault="00B1203B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How has your journey as an educator shaped your values and beliefs about education?</w:t>
            </w:r>
          </w:p>
          <w:p w:rsidR="00C02852" w:rsidRDefault="00C02852">
            <w:pPr>
              <w:rPr>
                <w:rFonts w:ascii="Arial" w:hAnsi="Arial"/>
              </w:rPr>
            </w:pPr>
          </w:p>
          <w:p w:rsidR="00C02852" w:rsidRDefault="00C02852">
            <w:pPr>
              <w:rPr>
                <w:rFonts w:ascii="Arial" w:hAnsi="Arial"/>
              </w:rPr>
            </w:pPr>
          </w:p>
          <w:p w:rsidR="00C02852" w:rsidRDefault="00C02852">
            <w:pPr>
              <w:rPr>
                <w:rFonts w:ascii="Arial" w:hAnsi="Arial"/>
              </w:rPr>
            </w:pPr>
          </w:p>
          <w:p w:rsidR="00C02852" w:rsidRDefault="00C02852">
            <w:pPr>
              <w:rPr>
                <w:rFonts w:ascii="Arial" w:hAnsi="Arial"/>
              </w:rPr>
            </w:pPr>
          </w:p>
          <w:p w:rsidR="00C02852" w:rsidRDefault="00C02852">
            <w:pPr>
              <w:rPr>
                <w:rFonts w:ascii="Arial" w:hAnsi="Arial"/>
              </w:rPr>
            </w:pPr>
          </w:p>
          <w:p w:rsidR="00C02852" w:rsidRDefault="00C02852">
            <w:pPr>
              <w:rPr>
                <w:rFonts w:ascii="Arial" w:hAnsi="Arial"/>
              </w:rPr>
            </w:pPr>
          </w:p>
          <w:p w:rsidR="00C02852" w:rsidRDefault="00C02852">
            <w:pPr>
              <w:rPr>
                <w:rFonts w:ascii="Arial" w:hAnsi="Arial"/>
              </w:rPr>
            </w:pPr>
          </w:p>
          <w:p w:rsidR="00C02852" w:rsidRDefault="00C02852">
            <w:pPr>
              <w:rPr>
                <w:rFonts w:ascii="Arial" w:hAnsi="Arial"/>
              </w:rPr>
            </w:pPr>
          </w:p>
          <w:p w:rsidR="00C02852" w:rsidRDefault="00C02852">
            <w:pPr>
              <w:rPr>
                <w:rFonts w:ascii="Arial" w:hAnsi="Arial"/>
              </w:rPr>
            </w:pPr>
          </w:p>
          <w:p w:rsidR="00C02852" w:rsidRDefault="00C02852">
            <w:pPr>
              <w:rPr>
                <w:rFonts w:ascii="Arial" w:hAnsi="Arial" w:cs="Arial"/>
              </w:rPr>
            </w:pPr>
          </w:p>
        </w:tc>
      </w:tr>
      <w:tr w:rsidR="00C02852">
        <w:tc>
          <w:tcPr>
            <w:tcW w:w="9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852" w:rsidRDefault="00B1203B">
            <w:pPr>
              <w:spacing w:before="60"/>
              <w:jc w:val="both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>My most significant contribution to or achievement in the field of education is...</w:t>
            </w: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</w:tc>
      </w:tr>
      <w:tr w:rsidR="00C02852">
        <w:tc>
          <w:tcPr>
            <w:tcW w:w="9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852" w:rsidRDefault="00B1203B">
            <w:pPr>
              <w:spacing w:before="60"/>
              <w:jc w:val="both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 xml:space="preserve">Briefly discuss an educational issue that you would like to explore in </w:t>
            </w:r>
            <w:proofErr w:type="gramStart"/>
            <w:r>
              <w:rPr>
                <w:rFonts w:ascii="Arial" w:hAnsi="Arial"/>
                <w:iCs/>
              </w:rPr>
              <w:t>greater detail</w:t>
            </w:r>
            <w:proofErr w:type="gramEnd"/>
            <w:r>
              <w:rPr>
                <w:rFonts w:ascii="Arial" w:hAnsi="Arial"/>
                <w:iCs/>
              </w:rPr>
              <w:t xml:space="preserve"> over the course of the exchange programme.</w:t>
            </w: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:rsidR="00C02852" w:rsidRDefault="00C02852">
            <w:pPr>
              <w:spacing w:before="60"/>
              <w:jc w:val="both"/>
              <w:rPr>
                <w:rFonts w:ascii="Arial" w:hAnsi="Arial"/>
                <w:iCs/>
              </w:rPr>
            </w:pPr>
          </w:p>
        </w:tc>
      </w:tr>
    </w:tbl>
    <w:p w:rsidR="00C02852" w:rsidRDefault="00B1203B">
      <w:pPr>
        <w:ind w:right="29"/>
        <w:jc w:val="both"/>
        <w:rPr>
          <w:rFonts w:ascii="Arial" w:hAnsi="Arial"/>
          <w:b/>
          <w:bCs/>
          <w:u w:val="single"/>
        </w:rPr>
      </w:pPr>
      <w:r>
        <w:rPr>
          <w:rFonts w:ascii="Arial" w:hAnsi="Arial"/>
          <w:b/>
          <w:bCs/>
          <w:u w:val="single"/>
        </w:rPr>
        <w:lastRenderedPageBreak/>
        <w:t>Sample Resume/CV</w:t>
      </w:r>
    </w:p>
    <w:p w:rsidR="00C02852" w:rsidRDefault="00C02852">
      <w:pPr>
        <w:ind w:right="29"/>
        <w:jc w:val="both"/>
        <w:rPr>
          <w:rFonts w:ascii="Arial" w:hAnsi="Arial"/>
          <w:b/>
          <w:bCs/>
          <w:u w:val="single"/>
        </w:rPr>
      </w:pPr>
    </w:p>
    <w:p w:rsidR="00C02852" w:rsidRDefault="00B1203B">
      <w:pPr>
        <w:ind w:right="29"/>
        <w:jc w:val="both"/>
        <w:rPr>
          <w:rFonts w:ascii="Arial" w:hAnsi="Arial"/>
          <w:i/>
          <w:iCs/>
        </w:rPr>
      </w:pPr>
      <w:r>
        <w:rPr>
          <w:rFonts w:ascii="Arial" w:hAnsi="Arial"/>
          <w:i/>
          <w:iCs/>
        </w:rPr>
        <w:t xml:space="preserve">Your brief resume/ CV should highlight ONLY the highest relevant education qualification and teaching/ research experiences to the course that you are applying </w:t>
      </w:r>
      <w:proofErr w:type="gramStart"/>
      <w:r>
        <w:rPr>
          <w:rFonts w:ascii="Arial" w:hAnsi="Arial"/>
          <w:i/>
          <w:iCs/>
        </w:rPr>
        <w:t>for</w:t>
      </w:r>
      <w:proofErr w:type="gramEnd"/>
      <w:r>
        <w:rPr>
          <w:rFonts w:ascii="Arial" w:hAnsi="Arial"/>
          <w:i/>
          <w:iCs/>
        </w:rPr>
        <w:t>.</w:t>
      </w:r>
    </w:p>
    <w:p w:rsidR="00C02852" w:rsidRDefault="00C02852">
      <w:pPr>
        <w:ind w:right="29"/>
        <w:jc w:val="both"/>
        <w:rPr>
          <w:rFonts w:ascii="Arial" w:hAnsi="Arial"/>
          <w:i/>
          <w:iCs/>
        </w:rPr>
      </w:pPr>
    </w:p>
    <w:p w:rsidR="00C02852" w:rsidRDefault="00B1203B">
      <w:pPr>
        <w:spacing w:after="120"/>
        <w:ind w:left="7" w:right="29"/>
        <w:jc w:val="both"/>
        <w:rPr>
          <w:rFonts w:ascii="Arial" w:hAnsi="Arial"/>
          <w:bCs/>
          <w:i/>
          <w:sz w:val="22"/>
          <w:szCs w:val="22"/>
        </w:rPr>
      </w:pPr>
      <w:r>
        <w:rPr>
          <w:rFonts w:ascii="Arial" w:hAnsi="Arial"/>
          <w:bCs/>
          <w:i/>
          <w:sz w:val="22"/>
          <w:szCs w:val="22"/>
        </w:rPr>
        <w:t xml:space="preserve">Please </w:t>
      </w:r>
      <w:r>
        <w:rPr>
          <w:rFonts w:ascii="Arial" w:hAnsi="Arial"/>
          <w:b/>
          <w:i/>
          <w:sz w:val="22"/>
          <w:szCs w:val="22"/>
        </w:rPr>
        <w:t>do not exceed</w:t>
      </w:r>
      <w:r>
        <w:rPr>
          <w:rFonts w:ascii="Arial" w:hAnsi="Arial"/>
          <w:bCs/>
          <w:i/>
          <w:sz w:val="22"/>
          <w:szCs w:val="22"/>
        </w:rPr>
        <w:t xml:space="preserve"> </w:t>
      </w:r>
      <w:proofErr w:type="gramStart"/>
      <w:r>
        <w:rPr>
          <w:rFonts w:ascii="Arial" w:hAnsi="Arial"/>
          <w:b/>
          <w:i/>
          <w:sz w:val="22"/>
          <w:szCs w:val="22"/>
        </w:rPr>
        <w:t>2</w:t>
      </w:r>
      <w:proofErr w:type="gramEnd"/>
      <w:r>
        <w:rPr>
          <w:rFonts w:ascii="Arial" w:hAnsi="Arial"/>
          <w:b/>
          <w:i/>
          <w:sz w:val="22"/>
          <w:szCs w:val="22"/>
        </w:rPr>
        <w:t xml:space="preserve"> pages</w:t>
      </w:r>
      <w:r>
        <w:rPr>
          <w:rFonts w:ascii="Arial" w:hAnsi="Arial"/>
          <w:bCs/>
          <w:i/>
          <w:sz w:val="22"/>
          <w:szCs w:val="22"/>
        </w:rPr>
        <w:t xml:space="preserve"> for this section.  Use Arial, font size 12. </w:t>
      </w:r>
    </w:p>
    <w:p w:rsidR="00C02852" w:rsidRDefault="00C02852">
      <w:pPr>
        <w:ind w:right="29"/>
        <w:jc w:val="both"/>
        <w:rPr>
          <w:rFonts w:ascii="Arial" w:hAnsi="Arial"/>
          <w:i/>
          <w:iCs/>
        </w:rPr>
      </w:pPr>
    </w:p>
    <w:p w:rsidR="00C02852" w:rsidRDefault="00C02852">
      <w:pPr>
        <w:ind w:right="29"/>
        <w:jc w:val="both"/>
        <w:rPr>
          <w:rFonts w:ascii="Arial" w:hAnsi="Arial"/>
          <w:i/>
          <w:iCs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964"/>
        <w:gridCol w:w="5055"/>
      </w:tblGrid>
      <w:tr w:rsidR="00C02852">
        <w:tc>
          <w:tcPr>
            <w:tcW w:w="3964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Personal Information</w:t>
            </w:r>
          </w:p>
        </w:tc>
        <w:tc>
          <w:tcPr>
            <w:tcW w:w="5055" w:type="dxa"/>
          </w:tcPr>
          <w:p w:rsidR="00C02852" w:rsidRDefault="00C02852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:rsidR="00C02852" w:rsidTr="00590857">
        <w:trPr>
          <w:trHeight w:val="443"/>
        </w:trPr>
        <w:tc>
          <w:tcPr>
            <w:tcW w:w="3964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Name:</w:t>
            </w:r>
          </w:p>
        </w:tc>
        <w:tc>
          <w:tcPr>
            <w:tcW w:w="5055" w:type="dxa"/>
          </w:tcPr>
          <w:p w:rsidR="00C02852" w:rsidRDefault="00C02852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:rsidR="00C02852" w:rsidTr="00590857">
        <w:trPr>
          <w:trHeight w:val="447"/>
        </w:trPr>
        <w:tc>
          <w:tcPr>
            <w:tcW w:w="3964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Address:</w:t>
            </w:r>
          </w:p>
        </w:tc>
        <w:tc>
          <w:tcPr>
            <w:tcW w:w="5055" w:type="dxa"/>
          </w:tcPr>
          <w:p w:rsidR="00C02852" w:rsidRDefault="00C02852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:rsidR="00C02852" w:rsidTr="00590857">
        <w:trPr>
          <w:trHeight w:val="437"/>
        </w:trPr>
        <w:tc>
          <w:tcPr>
            <w:tcW w:w="3964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Email address:</w:t>
            </w:r>
          </w:p>
        </w:tc>
        <w:tc>
          <w:tcPr>
            <w:tcW w:w="5055" w:type="dxa"/>
          </w:tcPr>
          <w:p w:rsidR="00C02852" w:rsidRDefault="00C02852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:rsidR="00C02852" w:rsidTr="00590857">
        <w:trPr>
          <w:trHeight w:val="441"/>
        </w:trPr>
        <w:tc>
          <w:tcPr>
            <w:tcW w:w="3964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Contact Number:</w:t>
            </w:r>
          </w:p>
        </w:tc>
        <w:tc>
          <w:tcPr>
            <w:tcW w:w="5055" w:type="dxa"/>
          </w:tcPr>
          <w:p w:rsidR="00C02852" w:rsidRDefault="00C02852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:rsidR="00C02852" w:rsidTr="0080079C">
        <w:trPr>
          <w:trHeight w:val="341"/>
        </w:trPr>
        <w:tc>
          <w:tcPr>
            <w:tcW w:w="3964" w:type="dxa"/>
          </w:tcPr>
          <w:p w:rsidR="00C02852" w:rsidRDefault="00C02852">
            <w:pPr>
              <w:ind w:right="29"/>
              <w:jc w:val="both"/>
              <w:rPr>
                <w:rFonts w:ascii="Arial" w:hAnsi="Arial"/>
              </w:rPr>
            </w:pPr>
          </w:p>
        </w:tc>
        <w:tc>
          <w:tcPr>
            <w:tcW w:w="5055" w:type="dxa"/>
          </w:tcPr>
          <w:p w:rsidR="00C02852" w:rsidRDefault="00C02852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:rsidR="00C02852">
        <w:tc>
          <w:tcPr>
            <w:tcW w:w="3964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Highest Qualification Attained</w:t>
            </w:r>
          </w:p>
        </w:tc>
        <w:tc>
          <w:tcPr>
            <w:tcW w:w="5055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Example:</w:t>
            </w:r>
          </w:p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First degree of Mechanical Engineering and Automation</w:t>
            </w:r>
          </w:p>
        </w:tc>
      </w:tr>
      <w:tr w:rsidR="00C02852">
        <w:tc>
          <w:tcPr>
            <w:tcW w:w="3964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Graduated School</w:t>
            </w:r>
          </w:p>
        </w:tc>
        <w:tc>
          <w:tcPr>
            <w:tcW w:w="5055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Example:</w:t>
            </w:r>
          </w:p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Xiamen University</w:t>
            </w:r>
          </w:p>
        </w:tc>
      </w:tr>
      <w:tr w:rsidR="00C02852">
        <w:tc>
          <w:tcPr>
            <w:tcW w:w="3964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English Proficiency (written and spoken)</w:t>
            </w:r>
          </w:p>
        </w:tc>
        <w:tc>
          <w:tcPr>
            <w:tcW w:w="5055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&lt;&lt;</w:t>
            </w:r>
            <w:proofErr w:type="spellStart"/>
            <w:r>
              <w:rPr>
                <w:rFonts w:ascii="Arial" w:hAnsi="Arial"/>
              </w:rPr>
              <w:t>Pls</w:t>
            </w:r>
            <w:proofErr w:type="spellEnd"/>
            <w:r>
              <w:rPr>
                <w:rFonts w:ascii="Arial" w:hAnsi="Arial"/>
              </w:rPr>
              <w:t xml:space="preserve"> state the highest level certification for English Proficiency attained, e.g. CET-6 and attach a copy of the certification&gt;&gt;</w:t>
            </w:r>
          </w:p>
        </w:tc>
      </w:tr>
      <w:tr w:rsidR="00C02852">
        <w:tc>
          <w:tcPr>
            <w:tcW w:w="3964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Brief description of research interest</w:t>
            </w:r>
          </w:p>
        </w:tc>
        <w:tc>
          <w:tcPr>
            <w:tcW w:w="5055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Example:</w:t>
            </w:r>
          </w:p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Development of Machine Vision System for Industrial Robot on Intelligent Manufacturing Line.</w:t>
            </w:r>
          </w:p>
        </w:tc>
      </w:tr>
      <w:tr w:rsidR="00C02852">
        <w:tc>
          <w:tcPr>
            <w:tcW w:w="3964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Publications</w:t>
            </w:r>
          </w:p>
        </w:tc>
        <w:tc>
          <w:tcPr>
            <w:tcW w:w="5055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&lt;&lt; insert the citation of your publication, if any&gt;&gt;</w:t>
            </w:r>
          </w:p>
        </w:tc>
      </w:tr>
      <w:tr w:rsidR="00C02852">
        <w:tc>
          <w:tcPr>
            <w:tcW w:w="3964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Relevant Work Experience</w:t>
            </w:r>
          </w:p>
        </w:tc>
        <w:tc>
          <w:tcPr>
            <w:tcW w:w="5055" w:type="dxa"/>
          </w:tcPr>
          <w:p w:rsidR="00C02852" w:rsidRDefault="00B1203B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&lt;&lt; To include the following:</w:t>
            </w:r>
          </w:p>
          <w:p w:rsidR="00C02852" w:rsidRDefault="00B1203B">
            <w:pPr>
              <w:pStyle w:val="af1"/>
              <w:numPr>
                <w:ilvl w:val="0"/>
                <w:numId w:val="1"/>
              </w:num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Start MMYY and end MMYY/ to present</w:t>
            </w:r>
          </w:p>
          <w:p w:rsidR="00C02852" w:rsidRDefault="00B1203B">
            <w:pPr>
              <w:pStyle w:val="af1"/>
              <w:numPr>
                <w:ilvl w:val="0"/>
                <w:numId w:val="1"/>
              </w:num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Name of employer</w:t>
            </w:r>
          </w:p>
          <w:p w:rsidR="00C02852" w:rsidRDefault="00B1203B">
            <w:pPr>
              <w:pStyle w:val="af1"/>
              <w:numPr>
                <w:ilvl w:val="0"/>
                <w:numId w:val="1"/>
              </w:num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Job Title</w:t>
            </w:r>
          </w:p>
          <w:p w:rsidR="00C02852" w:rsidRDefault="00B1203B">
            <w:pPr>
              <w:pStyle w:val="af1"/>
              <w:numPr>
                <w:ilvl w:val="0"/>
                <w:numId w:val="1"/>
              </w:num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A brief description of your job&gt;&gt;</w:t>
            </w:r>
          </w:p>
        </w:tc>
      </w:tr>
    </w:tbl>
    <w:p w:rsidR="00C02852" w:rsidRDefault="00C02852">
      <w:pPr>
        <w:ind w:right="29"/>
        <w:jc w:val="both"/>
        <w:rPr>
          <w:rFonts w:ascii="Arial" w:hAnsi="Arial"/>
          <w:i/>
          <w:iCs/>
        </w:rPr>
      </w:pPr>
    </w:p>
    <w:sectPr w:rsidR="00C02852">
      <w:headerReference w:type="default" r:id="rId8"/>
      <w:pgSz w:w="11909" w:h="16834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1FAE" w:rsidRDefault="00B1203B">
      <w:r>
        <w:separator/>
      </w:r>
    </w:p>
  </w:endnote>
  <w:endnote w:type="continuationSeparator" w:id="0">
    <w:p w:rsidR="00B01FAE" w:rsidRDefault="00B120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1FAE" w:rsidRDefault="00B1203B">
      <w:r>
        <w:separator/>
      </w:r>
    </w:p>
  </w:footnote>
  <w:footnote w:type="continuationSeparator" w:id="0">
    <w:p w:rsidR="00B01FAE" w:rsidRDefault="00B120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2852" w:rsidRDefault="00B1203B">
    <w:pPr>
      <w:pStyle w:val="a8"/>
      <w:jc w:val="center"/>
      <w:rPr>
        <w:rFonts w:ascii="Arial" w:hAnsi="Arial" w:cs="Arial"/>
        <w:b/>
        <w:lang w:val="en-US"/>
      </w:rPr>
    </w:pPr>
    <w:r>
      <w:rPr>
        <w:rFonts w:ascii="Arial" w:hAnsi="Arial" w:cs="Arial"/>
        <w:b/>
        <w:lang w:val="en-US"/>
      </w:rPr>
      <w:t>TVET EDUCATOR EXCHANGE PROGRAMME</w:t>
    </w:r>
    <w:r w:rsidR="00274D59">
      <w:rPr>
        <w:rFonts w:ascii="Arial" w:hAnsi="Arial" w:cs="Arial"/>
        <w:b/>
        <w:lang w:val="en-US"/>
      </w:rPr>
      <w:t xml:space="preserve"> </w:t>
    </w:r>
    <w:r>
      <w:rPr>
        <w:rFonts w:ascii="Arial" w:hAnsi="Arial" w:cs="Arial"/>
        <w:b/>
        <w:lang w:val="en-US"/>
      </w:rPr>
      <w:t>2023</w:t>
    </w:r>
    <w:r w:rsidR="00274D59" w:rsidRPr="00274D59">
      <w:rPr>
        <w:rFonts w:ascii="Arial" w:hAnsi="Arial" w:cs="Arial" w:hint="eastAsia"/>
        <w:b/>
        <w:lang w:val="en-US"/>
      </w:rPr>
      <w:t>/2024</w:t>
    </w:r>
  </w:p>
  <w:p w:rsidR="00C02852" w:rsidRDefault="00B1203B">
    <w:pPr>
      <w:pStyle w:val="a8"/>
      <w:jc w:val="center"/>
      <w:rPr>
        <w:rFonts w:ascii="Arial" w:hAnsi="Arial" w:cs="Arial"/>
        <w:b/>
        <w:lang w:val="en-US"/>
      </w:rPr>
    </w:pPr>
    <w:r>
      <w:rPr>
        <w:rFonts w:ascii="Arial" w:hAnsi="Arial" w:cs="Arial"/>
        <w:b/>
        <w:lang w:val="en-US"/>
      </w:rPr>
      <w:t>PERSONAL PROFIL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317999"/>
    <w:multiLevelType w:val="multilevel"/>
    <w:tmpl w:val="5D31799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DAxNTcysTA0NTFR0lEKTi0uzszPAykwqwUAjlL95ywAAAA="/>
  </w:docVars>
  <w:rsids>
    <w:rsidRoot w:val="00AF0313"/>
    <w:rsid w:val="0001139D"/>
    <w:rsid w:val="00030CBD"/>
    <w:rsid w:val="00034976"/>
    <w:rsid w:val="000409D0"/>
    <w:rsid w:val="0004193E"/>
    <w:rsid w:val="00067FF5"/>
    <w:rsid w:val="000877E7"/>
    <w:rsid w:val="0009441E"/>
    <w:rsid w:val="00097356"/>
    <w:rsid w:val="000C0D7E"/>
    <w:rsid w:val="000D0663"/>
    <w:rsid w:val="000F427A"/>
    <w:rsid w:val="00107B41"/>
    <w:rsid w:val="001121BE"/>
    <w:rsid w:val="00116BDF"/>
    <w:rsid w:val="00117445"/>
    <w:rsid w:val="00122D47"/>
    <w:rsid w:val="0013235A"/>
    <w:rsid w:val="00145646"/>
    <w:rsid w:val="001C3E28"/>
    <w:rsid w:val="001D041C"/>
    <w:rsid w:val="001D1DD9"/>
    <w:rsid w:val="001D5601"/>
    <w:rsid w:val="001F1954"/>
    <w:rsid w:val="00225078"/>
    <w:rsid w:val="00227EE2"/>
    <w:rsid w:val="0025005A"/>
    <w:rsid w:val="00255240"/>
    <w:rsid w:val="0025557F"/>
    <w:rsid w:val="002646BD"/>
    <w:rsid w:val="00274D59"/>
    <w:rsid w:val="00281B35"/>
    <w:rsid w:val="00283D21"/>
    <w:rsid w:val="00294245"/>
    <w:rsid w:val="002C7FE3"/>
    <w:rsid w:val="002D56AA"/>
    <w:rsid w:val="002D7A4B"/>
    <w:rsid w:val="002F0968"/>
    <w:rsid w:val="002F5A71"/>
    <w:rsid w:val="002F6DB5"/>
    <w:rsid w:val="00342733"/>
    <w:rsid w:val="00361E6A"/>
    <w:rsid w:val="00386FA3"/>
    <w:rsid w:val="00396F40"/>
    <w:rsid w:val="003A1247"/>
    <w:rsid w:val="003B0DA4"/>
    <w:rsid w:val="003B4479"/>
    <w:rsid w:val="003D6585"/>
    <w:rsid w:val="003E7939"/>
    <w:rsid w:val="0040400E"/>
    <w:rsid w:val="00414A2F"/>
    <w:rsid w:val="004157E3"/>
    <w:rsid w:val="0043241D"/>
    <w:rsid w:val="00434626"/>
    <w:rsid w:val="0046271A"/>
    <w:rsid w:val="0046397A"/>
    <w:rsid w:val="00474122"/>
    <w:rsid w:val="004A20E6"/>
    <w:rsid w:val="004D3FBF"/>
    <w:rsid w:val="004F4D81"/>
    <w:rsid w:val="0050012B"/>
    <w:rsid w:val="00512AAE"/>
    <w:rsid w:val="005223AB"/>
    <w:rsid w:val="00524914"/>
    <w:rsid w:val="005253B8"/>
    <w:rsid w:val="00537C32"/>
    <w:rsid w:val="005533CD"/>
    <w:rsid w:val="00555241"/>
    <w:rsid w:val="005636AE"/>
    <w:rsid w:val="00573E79"/>
    <w:rsid w:val="00577333"/>
    <w:rsid w:val="00585C27"/>
    <w:rsid w:val="00590857"/>
    <w:rsid w:val="0059386A"/>
    <w:rsid w:val="00597AE1"/>
    <w:rsid w:val="005C4703"/>
    <w:rsid w:val="005F0092"/>
    <w:rsid w:val="00604D21"/>
    <w:rsid w:val="006146CF"/>
    <w:rsid w:val="00650488"/>
    <w:rsid w:val="00663AAC"/>
    <w:rsid w:val="006761D6"/>
    <w:rsid w:val="00685D76"/>
    <w:rsid w:val="0069023A"/>
    <w:rsid w:val="00691364"/>
    <w:rsid w:val="006B5ECE"/>
    <w:rsid w:val="006E318C"/>
    <w:rsid w:val="0070205A"/>
    <w:rsid w:val="00714EE0"/>
    <w:rsid w:val="0072618C"/>
    <w:rsid w:val="00743F35"/>
    <w:rsid w:val="00766CD6"/>
    <w:rsid w:val="0078743D"/>
    <w:rsid w:val="007D6621"/>
    <w:rsid w:val="007D7CE8"/>
    <w:rsid w:val="007E0F53"/>
    <w:rsid w:val="007F253C"/>
    <w:rsid w:val="007F306F"/>
    <w:rsid w:val="0080079C"/>
    <w:rsid w:val="008118B5"/>
    <w:rsid w:val="00827856"/>
    <w:rsid w:val="008407B8"/>
    <w:rsid w:val="008409D4"/>
    <w:rsid w:val="008702BD"/>
    <w:rsid w:val="00885AA3"/>
    <w:rsid w:val="008A1D82"/>
    <w:rsid w:val="008C3AE5"/>
    <w:rsid w:val="008D0C9C"/>
    <w:rsid w:val="008D6B6B"/>
    <w:rsid w:val="008E1BEA"/>
    <w:rsid w:val="008E5D39"/>
    <w:rsid w:val="008E5F33"/>
    <w:rsid w:val="008F57BA"/>
    <w:rsid w:val="00900FEF"/>
    <w:rsid w:val="00913384"/>
    <w:rsid w:val="009154F1"/>
    <w:rsid w:val="009172A4"/>
    <w:rsid w:val="00925B72"/>
    <w:rsid w:val="0093699C"/>
    <w:rsid w:val="00956C79"/>
    <w:rsid w:val="00965D4E"/>
    <w:rsid w:val="009A22FA"/>
    <w:rsid w:val="009A6D9A"/>
    <w:rsid w:val="009C23A0"/>
    <w:rsid w:val="009C68F4"/>
    <w:rsid w:val="009E4ACF"/>
    <w:rsid w:val="009F7BE9"/>
    <w:rsid w:val="00A03E61"/>
    <w:rsid w:val="00A259A4"/>
    <w:rsid w:val="00A25B05"/>
    <w:rsid w:val="00A70AF3"/>
    <w:rsid w:val="00A722DE"/>
    <w:rsid w:val="00A73ABC"/>
    <w:rsid w:val="00A81570"/>
    <w:rsid w:val="00AA249F"/>
    <w:rsid w:val="00AD3BB8"/>
    <w:rsid w:val="00AD7E08"/>
    <w:rsid w:val="00AF0313"/>
    <w:rsid w:val="00AF2C67"/>
    <w:rsid w:val="00AF7BFF"/>
    <w:rsid w:val="00B01FAE"/>
    <w:rsid w:val="00B10171"/>
    <w:rsid w:val="00B1203B"/>
    <w:rsid w:val="00B132F4"/>
    <w:rsid w:val="00B14A01"/>
    <w:rsid w:val="00B2034A"/>
    <w:rsid w:val="00B32852"/>
    <w:rsid w:val="00B37F23"/>
    <w:rsid w:val="00B7553E"/>
    <w:rsid w:val="00B92FDD"/>
    <w:rsid w:val="00BA02CD"/>
    <w:rsid w:val="00BA1982"/>
    <w:rsid w:val="00BD70D5"/>
    <w:rsid w:val="00C02852"/>
    <w:rsid w:val="00C21775"/>
    <w:rsid w:val="00C31F58"/>
    <w:rsid w:val="00C42844"/>
    <w:rsid w:val="00C6068D"/>
    <w:rsid w:val="00C63FB1"/>
    <w:rsid w:val="00C74EAB"/>
    <w:rsid w:val="00C9367E"/>
    <w:rsid w:val="00D10B1A"/>
    <w:rsid w:val="00D47DC6"/>
    <w:rsid w:val="00D62F0F"/>
    <w:rsid w:val="00D66EAC"/>
    <w:rsid w:val="00D708B0"/>
    <w:rsid w:val="00D7214A"/>
    <w:rsid w:val="00D752BC"/>
    <w:rsid w:val="00DC1848"/>
    <w:rsid w:val="00DE5CDC"/>
    <w:rsid w:val="00DE7367"/>
    <w:rsid w:val="00E02E38"/>
    <w:rsid w:val="00E14B22"/>
    <w:rsid w:val="00E15EE5"/>
    <w:rsid w:val="00E22491"/>
    <w:rsid w:val="00E512DE"/>
    <w:rsid w:val="00E65F78"/>
    <w:rsid w:val="00EF242A"/>
    <w:rsid w:val="00F023BF"/>
    <w:rsid w:val="00F06DF8"/>
    <w:rsid w:val="00F17D99"/>
    <w:rsid w:val="00F22BB1"/>
    <w:rsid w:val="00F32F73"/>
    <w:rsid w:val="00F34817"/>
    <w:rsid w:val="00F36799"/>
    <w:rsid w:val="00F410DE"/>
    <w:rsid w:val="00F47D82"/>
    <w:rsid w:val="00F752A5"/>
    <w:rsid w:val="00F83B70"/>
    <w:rsid w:val="00F84792"/>
    <w:rsid w:val="00F86080"/>
    <w:rsid w:val="00F86313"/>
    <w:rsid w:val="00F87BBA"/>
    <w:rsid w:val="00FB0DC3"/>
    <w:rsid w:val="00FB6662"/>
    <w:rsid w:val="00FC225F"/>
    <w:rsid w:val="00FF4AEC"/>
    <w:rsid w:val="00FF4D4B"/>
    <w:rsid w:val="14224A7A"/>
    <w:rsid w:val="2CC61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5:docId w15:val="{5FEF98F0-289A-4CAF-B760-926CC2BD7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="Times New Roman"/>
      <w:sz w:val="24"/>
      <w:szCs w:val="24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rPr>
      <w:sz w:val="20"/>
      <w:szCs w:val="20"/>
    </w:rPr>
  </w:style>
  <w:style w:type="paragraph" w:styleId="a5">
    <w:name w:val="Balloon Text"/>
    <w:basedOn w:val="a"/>
    <w:link w:val="a6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a7">
    <w:name w:val="footer"/>
    <w:basedOn w:val="a"/>
    <w:qFormat/>
    <w:pPr>
      <w:tabs>
        <w:tab w:val="center" w:pos="4320"/>
        <w:tab w:val="right" w:pos="8640"/>
      </w:tabs>
    </w:pPr>
  </w:style>
  <w:style w:type="paragraph" w:styleId="a8">
    <w:name w:val="header"/>
    <w:basedOn w:val="a"/>
    <w:link w:val="a9"/>
    <w:qFormat/>
    <w:pPr>
      <w:tabs>
        <w:tab w:val="center" w:pos="4320"/>
        <w:tab w:val="right" w:pos="8640"/>
      </w:tabs>
    </w:pPr>
  </w:style>
  <w:style w:type="paragraph" w:styleId="aa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lang w:val="en-SG" w:eastAsia="zh-CN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qFormat/>
  </w:style>
  <w:style w:type="character" w:styleId="af">
    <w:name w:val="Hyperlink"/>
    <w:uiPriority w:val="99"/>
    <w:unhideWhenUsed/>
    <w:qFormat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16"/>
      <w:szCs w:val="16"/>
    </w:rPr>
  </w:style>
  <w:style w:type="paragraph" w:customStyle="1" w:styleId="CharChar">
    <w:name w:val="Char Char"/>
    <w:basedOn w:val="a"/>
    <w:qFormat/>
    <w:pPr>
      <w:spacing w:after="160" w:line="240" w:lineRule="exact"/>
      <w:jc w:val="both"/>
    </w:pPr>
    <w:rPr>
      <w:rFonts w:ascii="Verdana" w:eastAsia="宋体" w:hAnsi="Verdana"/>
      <w:sz w:val="20"/>
      <w:szCs w:val="20"/>
    </w:rPr>
  </w:style>
  <w:style w:type="character" w:customStyle="1" w:styleId="a6">
    <w:name w:val="批注框文本 字符"/>
    <w:link w:val="a5"/>
    <w:uiPriority w:val="99"/>
    <w:semiHidden/>
    <w:qFormat/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a9">
    <w:name w:val="页眉 字符"/>
    <w:basedOn w:val="a0"/>
    <w:link w:val="a8"/>
    <w:qFormat/>
    <w:rPr>
      <w:rFonts w:eastAsia="Times New Roman"/>
      <w:sz w:val="24"/>
      <w:szCs w:val="24"/>
      <w:lang w:val="en-GB" w:eastAsia="en-US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eastAsia="Times New Roman"/>
      <w:lang w:val="en-GB" w:eastAsia="en-US"/>
    </w:rPr>
  </w:style>
  <w:style w:type="character" w:customStyle="1" w:styleId="ac">
    <w:name w:val="批注主题 字符"/>
    <w:basedOn w:val="a4"/>
    <w:link w:val="ab"/>
    <w:uiPriority w:val="99"/>
    <w:semiHidden/>
    <w:rPr>
      <w:rFonts w:eastAsia="Times New Roman"/>
      <w:b/>
      <w:bCs/>
      <w:lang w:val="en-GB" w:eastAsia="en-US"/>
    </w:rPr>
  </w:style>
  <w:style w:type="paragraph" w:styleId="af1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370</Words>
  <Characters>2209</Characters>
  <Application>Microsoft Office Word</Application>
  <DocSecurity>0</DocSecurity>
  <Lines>18</Lines>
  <Paragraphs>5</Paragraphs>
  <ScaleCrop>false</ScaleCrop>
  <Company>MOE, Singapore</Company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</dc:title>
  <dc:creator>MOE</dc:creator>
  <cp:lastModifiedBy>德国、瑞士、奥地利</cp:lastModifiedBy>
  <cp:revision>7</cp:revision>
  <cp:lastPrinted>2023-07-03T07:58:00Z</cp:lastPrinted>
  <dcterms:created xsi:type="dcterms:W3CDTF">2022-06-07T11:37:00Z</dcterms:created>
  <dcterms:modified xsi:type="dcterms:W3CDTF">2023-07-03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f288355-fb4c-44cd-b9ca-40cfc2aee5f8_Enabled">
    <vt:lpwstr>true</vt:lpwstr>
  </property>
  <property fmtid="{D5CDD505-2E9C-101B-9397-08002B2CF9AE}" pid="3" name="MSIP_Label_4f288355-fb4c-44cd-b9ca-40cfc2aee5f8_SetDate">
    <vt:lpwstr>2022-06-07T06:01:54Z</vt:lpwstr>
  </property>
  <property fmtid="{D5CDD505-2E9C-101B-9397-08002B2CF9AE}" pid="4" name="MSIP_Label_4f288355-fb4c-44cd-b9ca-40cfc2aee5f8_Method">
    <vt:lpwstr>Standard</vt:lpwstr>
  </property>
  <property fmtid="{D5CDD505-2E9C-101B-9397-08002B2CF9AE}" pid="5" name="MSIP_Label_4f288355-fb4c-44cd-b9ca-40cfc2aee5f8_Name">
    <vt:lpwstr>Non Sensitive_1</vt:lpwstr>
  </property>
  <property fmtid="{D5CDD505-2E9C-101B-9397-08002B2CF9AE}" pid="6" name="MSIP_Label_4f288355-fb4c-44cd-b9ca-40cfc2aee5f8_SiteId">
    <vt:lpwstr>0b11c524-9a1c-4e1b-84cb-6336aefc2243</vt:lpwstr>
  </property>
  <property fmtid="{D5CDD505-2E9C-101B-9397-08002B2CF9AE}" pid="7" name="MSIP_Label_4f288355-fb4c-44cd-b9ca-40cfc2aee5f8_ActionId">
    <vt:lpwstr>78bae407-3ff3-4bd1-9ac0-78a95b186402</vt:lpwstr>
  </property>
  <property fmtid="{D5CDD505-2E9C-101B-9397-08002B2CF9AE}" pid="8" name="MSIP_Label_4f288355-fb4c-44cd-b9ca-40cfc2aee5f8_ContentBits">
    <vt:lpwstr>0</vt:lpwstr>
  </property>
  <property fmtid="{D5CDD505-2E9C-101B-9397-08002B2CF9AE}" pid="9" name="KSOProductBuildVer">
    <vt:lpwstr>2052-11.8.2.11019</vt:lpwstr>
  </property>
  <property fmtid="{D5CDD505-2E9C-101B-9397-08002B2CF9AE}" pid="10" name="ICV">
    <vt:lpwstr>FF327125B8E94BC18A91541ADE67585E</vt:lpwstr>
  </property>
</Properties>
</file>